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2679" w:rsidRDefault="00E60DA3">
      <w:pPr>
        <w:jc w:val="both"/>
      </w:pPr>
      <w:r>
        <w:t xml:space="preserve"> Poštovani/a,</w:t>
      </w:r>
    </w:p>
    <w:p w:rsidR="009F2679" w:rsidRDefault="00E60DA3">
      <w:pPr>
        <w:jc w:val="both"/>
        <w:rPr>
          <w:b/>
        </w:rPr>
      </w:pPr>
      <w:r>
        <w:rPr>
          <w:b/>
        </w:rPr>
        <w:t>Asocijacija srednjoškolaca u Bosni i Hercegovini raspisuje konkurs za 10 članova Upravnog odbora, koji se biraju na mandat od dvije godine i novog/u Predsjednika/cu organizacije koji/a se bira na mandat od godinu dana.</w:t>
      </w:r>
    </w:p>
    <w:p w:rsidR="009F2679" w:rsidRDefault="00E60DA3">
      <w:pPr>
        <w:jc w:val="both"/>
      </w:pPr>
      <w:r>
        <w:t>Popunjavanjem obrasca u nastavku iskazujete želju za rad u Upravnom odboru Asocijacije srednjoškolaca u Bosni i Hercegovini. Molimo Vas da pažljivo pročitate informacije u nastavku:</w:t>
      </w:r>
    </w:p>
    <w:p w:rsidR="009F2679" w:rsidRDefault="00E93FD6">
      <w:pPr>
        <w:jc w:val="both"/>
        <w:rPr>
          <w:i/>
        </w:rPr>
      </w:pPr>
      <w:r w:rsidRPr="00E93FD6">
        <w:rPr>
          <w:i/>
        </w:rPr>
        <w:t>Asocijacija srednjoškolaca u Bosni i Hercegovini (ASuBiH) je nevladina, nestranačka i nepolitička organizacija čiji je osnovni cilj poboljšanje statusa srednjoškolaca u zemlji i okupljanje svih mladih koji pohađaju srednju školu na prostoru BiH.</w:t>
      </w:r>
      <w:r>
        <w:rPr>
          <w:i/>
        </w:rPr>
        <w:t xml:space="preserve"> ASuBiH radi na principu l</w:t>
      </w:r>
      <w:r w:rsidR="00E60DA3">
        <w:rPr>
          <w:i/>
        </w:rPr>
        <w:t>okalnih timova</w:t>
      </w:r>
      <w:r>
        <w:rPr>
          <w:i/>
        </w:rPr>
        <w:t>,</w:t>
      </w:r>
      <w:bookmarkStart w:id="0" w:name="_GoBack"/>
      <w:bookmarkEnd w:id="0"/>
      <w:r w:rsidR="00E60DA3">
        <w:rPr>
          <w:i/>
        </w:rPr>
        <w:t xml:space="preserve"> te trenutno okupljamo timove u 72 bh. </w:t>
      </w:r>
      <w:r w:rsidR="00F47079">
        <w:rPr>
          <w:i/>
        </w:rPr>
        <w:t>lokalnih zajednica sa više od 16</w:t>
      </w:r>
      <w:r w:rsidR="00E60DA3">
        <w:rPr>
          <w:i/>
        </w:rPr>
        <w:t>00 članova i članica.</w:t>
      </w:r>
    </w:p>
    <w:p w:rsidR="009F2679" w:rsidRDefault="00E60DA3">
      <w:pPr>
        <w:jc w:val="both"/>
      </w:pPr>
      <w:r>
        <w:t xml:space="preserve">Kandidati koji se žele prijaviti </w:t>
      </w:r>
      <w:r>
        <w:rPr>
          <w:b/>
        </w:rPr>
        <w:t>moraju</w:t>
      </w:r>
      <w:r>
        <w:t xml:space="preserve"> ispunjavati sljedeće uslove:</w:t>
      </w:r>
    </w:p>
    <w:p w:rsidR="009F2679" w:rsidRDefault="00E60DA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>
        <w:rPr>
          <w:color w:val="000000"/>
        </w:rPr>
        <w:t>da su državljani Bosne i Hercegovine;</w:t>
      </w:r>
    </w:p>
    <w:p w:rsidR="009F2679" w:rsidRDefault="00E60DA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>
        <w:rPr>
          <w:color w:val="000000"/>
        </w:rPr>
        <w:t>da redovno pohađaju srednju školu na području Bosne i Hercegovine;</w:t>
      </w:r>
    </w:p>
    <w:p w:rsidR="009F2679" w:rsidRDefault="00E60DA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>
        <w:rPr>
          <w:color w:val="000000"/>
        </w:rPr>
        <w:t>da nisu aktivisti/kinje neke od političkih partija;</w:t>
      </w:r>
    </w:p>
    <w:p w:rsidR="009F2679" w:rsidRDefault="00E60DA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>
        <w:rPr>
          <w:color w:val="000000"/>
        </w:rPr>
        <w:t>da su članovi/ice Lokalnog tima ASuBiH-a u mjestu boravka ili školovanja.</w:t>
      </w:r>
    </w:p>
    <w:p w:rsidR="009F2679" w:rsidRDefault="00E60DA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>
        <w:rPr>
          <w:color w:val="000000"/>
        </w:rPr>
        <w:t xml:space="preserve">da su izmirili sva sredstva namijenjena realizaciji njihovih projekata (isključujući novac doniran od strane ASuBiH-a putem Fonda Socijalnog dana 2019) </w:t>
      </w:r>
    </w:p>
    <w:p w:rsidR="009F2679" w:rsidRDefault="00E60DA3">
      <w:pPr>
        <w:jc w:val="both"/>
      </w:pPr>
      <w:r>
        <w:t xml:space="preserve">Da biste se prijavili za ovu poziciju potrebno je da ispunite sva pitanja aplikacije u nastavku i dostavite na mail </w:t>
      </w:r>
      <w:hyperlink r:id="rId9">
        <w:r>
          <w:rPr>
            <w:b/>
            <w:color w:val="0563C1"/>
            <w:u w:val="single"/>
          </w:rPr>
          <w:t>konkurs@asubih.ba</w:t>
        </w:r>
      </w:hyperlink>
      <w:r w:rsidR="00B14DB4">
        <w:t xml:space="preserve"> do 3.10.2021</w:t>
      </w:r>
      <w:r>
        <w:t xml:space="preserve">. godine, do 23:59 sati. </w:t>
      </w:r>
    </w:p>
    <w:p w:rsidR="009F2679" w:rsidRDefault="00E60DA3">
      <w:pPr>
        <w:jc w:val="both"/>
      </w:pPr>
      <w:r>
        <w:t xml:space="preserve">Nepotpune, neblagovremene, te prijave sa uvredljivim i pogrdnim sadržajem neće se uzeti u razmatranje. </w:t>
      </w:r>
      <w:r>
        <w:br/>
      </w:r>
      <w:r>
        <w:br/>
        <w:t xml:space="preserve">U uži krug prolazi </w:t>
      </w:r>
      <w:r w:rsidRPr="00F47079">
        <w:rPr>
          <w:b/>
        </w:rPr>
        <w:t>15 kandidata</w:t>
      </w:r>
      <w:r>
        <w:t xml:space="preserve"> i kandidatkinja koji/e  će se predstavljati na </w:t>
      </w:r>
      <w:r w:rsidRPr="00F47079">
        <w:rPr>
          <w:b/>
        </w:rPr>
        <w:t>Generalnoj skupštini</w:t>
      </w:r>
      <w:r>
        <w:t xml:space="preserve">, a koja će biti održana u periodu od </w:t>
      </w:r>
      <w:r w:rsidRPr="00F47079">
        <w:rPr>
          <w:b/>
        </w:rPr>
        <w:t>29. do 31. oktobra/listopada 2021. godine</w:t>
      </w:r>
      <w:r>
        <w:t>.</w:t>
      </w:r>
    </w:p>
    <w:p w:rsidR="009F2679" w:rsidRDefault="00E60DA3">
      <w:pPr>
        <w:jc w:val="both"/>
      </w:pPr>
      <w:r>
        <w:t xml:space="preserve">Konkurs će biti otvoren do 3. oktobra/listopada, a rezultati za uži krug bit će objavljeni na našoj web stranici </w:t>
      </w:r>
      <w:hyperlink r:id="rId10">
        <w:r>
          <w:rPr>
            <w:color w:val="0563C1"/>
            <w:u w:val="single"/>
          </w:rPr>
          <w:t>www.asubih.ba</w:t>
        </w:r>
      </w:hyperlink>
      <w:r>
        <w:rPr>
          <w:color w:val="0563C1"/>
          <w:u w:val="single"/>
        </w:rPr>
        <w:t xml:space="preserve"> </w:t>
      </w:r>
      <w:r>
        <w:t xml:space="preserve">8. oktobra/listopada. </w:t>
      </w:r>
    </w:p>
    <w:p w:rsidR="009F2679" w:rsidRDefault="009F2679">
      <w:pPr>
        <w:jc w:val="both"/>
      </w:pPr>
    </w:p>
    <w:p w:rsidR="009F2679" w:rsidRDefault="009F2679">
      <w:pPr>
        <w:jc w:val="both"/>
      </w:pPr>
    </w:p>
    <w:p w:rsidR="009F2679" w:rsidRDefault="009F2679">
      <w:pPr>
        <w:jc w:val="both"/>
      </w:pPr>
    </w:p>
    <w:p w:rsidR="009F2679" w:rsidRDefault="009F2679">
      <w:pPr>
        <w:jc w:val="both"/>
      </w:pPr>
    </w:p>
    <w:p w:rsidR="009F2679" w:rsidRDefault="009F2679">
      <w:pPr>
        <w:jc w:val="both"/>
      </w:pPr>
    </w:p>
    <w:p w:rsidR="009F2679" w:rsidRDefault="009F2679">
      <w:pPr>
        <w:jc w:val="both"/>
      </w:pPr>
    </w:p>
    <w:p w:rsidR="009F2679" w:rsidRDefault="009F2679">
      <w:pPr>
        <w:jc w:val="both"/>
      </w:pPr>
    </w:p>
    <w:p w:rsidR="009F2679" w:rsidRDefault="009F2679">
      <w:pPr>
        <w:jc w:val="both"/>
      </w:pPr>
    </w:p>
    <w:p w:rsidR="009F2679" w:rsidRDefault="00E60DA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plikacija za izbor članova Upravnog odbora</w:t>
      </w:r>
    </w:p>
    <w:p w:rsidR="009F2679" w:rsidRDefault="00E60DA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socijacije srednjoškolaca u BiH</w:t>
      </w:r>
    </w:p>
    <w:p w:rsidR="009F2679" w:rsidRDefault="009F2679">
      <w:pPr>
        <w:rPr>
          <w:sz w:val="24"/>
          <w:szCs w:val="24"/>
        </w:rPr>
      </w:pPr>
    </w:p>
    <w:p w:rsidR="009F2679" w:rsidRDefault="00E60DA3">
      <w:pPr>
        <w:rPr>
          <w:b/>
        </w:rPr>
      </w:pPr>
      <w:r>
        <w:rPr>
          <w:b/>
        </w:rPr>
        <w:t>I  - Lične informacije</w:t>
      </w:r>
    </w:p>
    <w:tbl>
      <w:tblPr>
        <w:tblStyle w:val="a6"/>
        <w:tblW w:w="93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15"/>
        <w:gridCol w:w="6495"/>
      </w:tblGrid>
      <w:tr w:rsidR="009F2679">
        <w:tc>
          <w:tcPr>
            <w:tcW w:w="2815" w:type="dxa"/>
          </w:tcPr>
          <w:p w:rsidR="009F2679" w:rsidRDefault="00E60DA3" w:rsidP="00F176DE">
            <w:r>
              <w:t>Ime i prezime:</w:t>
            </w:r>
          </w:p>
        </w:tc>
        <w:tc>
          <w:tcPr>
            <w:tcW w:w="6495" w:type="dxa"/>
          </w:tcPr>
          <w:p w:rsidR="009F2679" w:rsidRDefault="009F2679" w:rsidP="00F176DE">
            <w:pPr>
              <w:rPr>
                <w:sz w:val="24"/>
                <w:szCs w:val="24"/>
              </w:rPr>
            </w:pPr>
          </w:p>
        </w:tc>
      </w:tr>
      <w:tr w:rsidR="009F2679">
        <w:tc>
          <w:tcPr>
            <w:tcW w:w="2815" w:type="dxa"/>
          </w:tcPr>
          <w:p w:rsidR="009F2679" w:rsidRDefault="00E60DA3" w:rsidP="00F176DE">
            <w:r>
              <w:t>Datum rođenja:</w:t>
            </w:r>
          </w:p>
        </w:tc>
        <w:tc>
          <w:tcPr>
            <w:tcW w:w="6495" w:type="dxa"/>
          </w:tcPr>
          <w:p w:rsidR="009F2679" w:rsidRDefault="009F2679" w:rsidP="00F176DE">
            <w:pPr>
              <w:rPr>
                <w:sz w:val="24"/>
                <w:szCs w:val="24"/>
              </w:rPr>
            </w:pPr>
          </w:p>
        </w:tc>
      </w:tr>
      <w:tr w:rsidR="009F2679">
        <w:tc>
          <w:tcPr>
            <w:tcW w:w="2815" w:type="dxa"/>
          </w:tcPr>
          <w:p w:rsidR="009F2679" w:rsidRDefault="00E60DA3" w:rsidP="00F176DE">
            <w:r>
              <w:t xml:space="preserve">Adresa stanovanja: </w:t>
            </w:r>
          </w:p>
        </w:tc>
        <w:tc>
          <w:tcPr>
            <w:tcW w:w="6495" w:type="dxa"/>
          </w:tcPr>
          <w:p w:rsidR="009F2679" w:rsidRDefault="009F2679" w:rsidP="00F176DE">
            <w:pPr>
              <w:rPr>
                <w:sz w:val="24"/>
                <w:szCs w:val="24"/>
              </w:rPr>
            </w:pPr>
          </w:p>
        </w:tc>
      </w:tr>
      <w:tr w:rsidR="009F2679">
        <w:tc>
          <w:tcPr>
            <w:tcW w:w="2815" w:type="dxa"/>
          </w:tcPr>
          <w:p w:rsidR="009F2679" w:rsidRDefault="00E60DA3" w:rsidP="00F176DE">
            <w:r>
              <w:t>Grad:</w:t>
            </w:r>
          </w:p>
        </w:tc>
        <w:tc>
          <w:tcPr>
            <w:tcW w:w="6495" w:type="dxa"/>
          </w:tcPr>
          <w:p w:rsidR="009F2679" w:rsidRDefault="009F2679" w:rsidP="00F176DE">
            <w:pPr>
              <w:rPr>
                <w:sz w:val="24"/>
                <w:szCs w:val="24"/>
              </w:rPr>
            </w:pPr>
          </w:p>
        </w:tc>
      </w:tr>
      <w:tr w:rsidR="009F2679">
        <w:trPr>
          <w:trHeight w:val="680"/>
        </w:trPr>
        <w:tc>
          <w:tcPr>
            <w:tcW w:w="2815" w:type="dxa"/>
          </w:tcPr>
          <w:p w:rsidR="009F2679" w:rsidRDefault="00E60DA3" w:rsidP="00F176DE">
            <w:r>
              <w:t>Broj telefona (fiksni i mobilni)</w:t>
            </w:r>
          </w:p>
        </w:tc>
        <w:tc>
          <w:tcPr>
            <w:tcW w:w="6495" w:type="dxa"/>
          </w:tcPr>
          <w:p w:rsidR="009F2679" w:rsidRDefault="009F2679" w:rsidP="00F176DE">
            <w:pPr>
              <w:rPr>
                <w:sz w:val="24"/>
                <w:szCs w:val="24"/>
              </w:rPr>
            </w:pPr>
          </w:p>
        </w:tc>
      </w:tr>
      <w:tr w:rsidR="009F2679">
        <w:tc>
          <w:tcPr>
            <w:tcW w:w="2815" w:type="dxa"/>
          </w:tcPr>
          <w:p w:rsidR="009F2679" w:rsidRDefault="00E60DA3" w:rsidP="00F176DE">
            <w:r>
              <w:t>E-mail adresa:</w:t>
            </w:r>
          </w:p>
        </w:tc>
        <w:tc>
          <w:tcPr>
            <w:tcW w:w="6495" w:type="dxa"/>
          </w:tcPr>
          <w:p w:rsidR="009F2679" w:rsidRDefault="009F2679" w:rsidP="00F176DE">
            <w:pPr>
              <w:rPr>
                <w:sz w:val="24"/>
                <w:szCs w:val="24"/>
              </w:rPr>
            </w:pPr>
          </w:p>
        </w:tc>
      </w:tr>
    </w:tbl>
    <w:p w:rsidR="009F2679" w:rsidRDefault="009F2679" w:rsidP="00F176DE"/>
    <w:p w:rsidR="009F2679" w:rsidRDefault="00E60DA3" w:rsidP="00F176DE">
      <w:pPr>
        <w:rPr>
          <w:b/>
        </w:rPr>
      </w:pPr>
      <w:r>
        <w:rPr>
          <w:b/>
        </w:rPr>
        <w:t>II – Formalno obrazovanje</w:t>
      </w:r>
    </w:p>
    <w:tbl>
      <w:tblPr>
        <w:tblStyle w:val="a7"/>
        <w:tblW w:w="93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15"/>
        <w:gridCol w:w="6495"/>
      </w:tblGrid>
      <w:tr w:rsidR="009F2679">
        <w:tc>
          <w:tcPr>
            <w:tcW w:w="2815" w:type="dxa"/>
          </w:tcPr>
          <w:p w:rsidR="009F2679" w:rsidRDefault="00E60DA3" w:rsidP="00F176DE">
            <w:r>
              <w:t>Škola:</w:t>
            </w:r>
          </w:p>
        </w:tc>
        <w:tc>
          <w:tcPr>
            <w:tcW w:w="6495" w:type="dxa"/>
          </w:tcPr>
          <w:p w:rsidR="009F2679" w:rsidRDefault="009F2679" w:rsidP="00F176DE">
            <w:pPr>
              <w:rPr>
                <w:sz w:val="24"/>
                <w:szCs w:val="24"/>
              </w:rPr>
            </w:pPr>
          </w:p>
        </w:tc>
      </w:tr>
      <w:tr w:rsidR="009F2679">
        <w:tc>
          <w:tcPr>
            <w:tcW w:w="2815" w:type="dxa"/>
          </w:tcPr>
          <w:p w:rsidR="009F2679" w:rsidRDefault="00E60DA3" w:rsidP="00F176DE">
            <w:r>
              <w:t>Razred:</w:t>
            </w:r>
          </w:p>
        </w:tc>
        <w:tc>
          <w:tcPr>
            <w:tcW w:w="6495" w:type="dxa"/>
          </w:tcPr>
          <w:p w:rsidR="009F2679" w:rsidRDefault="009F2679" w:rsidP="00F176DE">
            <w:pPr>
              <w:rPr>
                <w:sz w:val="24"/>
                <w:szCs w:val="24"/>
              </w:rPr>
            </w:pPr>
          </w:p>
        </w:tc>
      </w:tr>
      <w:tr w:rsidR="009F2679">
        <w:tc>
          <w:tcPr>
            <w:tcW w:w="2815" w:type="dxa"/>
          </w:tcPr>
          <w:p w:rsidR="009F2679" w:rsidRDefault="00E60DA3" w:rsidP="00F176DE">
            <w:r>
              <w:t>Da li ste član/ica Vijeća/Savjeta učenika svoje škole?</w:t>
            </w:r>
          </w:p>
        </w:tc>
        <w:tc>
          <w:tcPr>
            <w:tcW w:w="6495" w:type="dxa"/>
          </w:tcPr>
          <w:p w:rsidR="009F2679" w:rsidRDefault="009F2679" w:rsidP="00F176DE">
            <w:pPr>
              <w:rPr>
                <w:sz w:val="24"/>
                <w:szCs w:val="24"/>
              </w:rPr>
            </w:pPr>
          </w:p>
        </w:tc>
      </w:tr>
      <w:tr w:rsidR="009F2679" w:rsidTr="00F47079">
        <w:trPr>
          <w:trHeight w:val="542"/>
        </w:trPr>
        <w:tc>
          <w:tcPr>
            <w:tcW w:w="2815" w:type="dxa"/>
          </w:tcPr>
          <w:p w:rsidR="009F2679" w:rsidRDefault="00E60DA3" w:rsidP="00F176DE">
            <w:r>
              <w:rPr>
                <w:color w:val="000000"/>
              </w:rPr>
              <w:t>Prosjek ocjena na kraju prethodne školske godine:</w:t>
            </w:r>
          </w:p>
        </w:tc>
        <w:tc>
          <w:tcPr>
            <w:tcW w:w="6495" w:type="dxa"/>
          </w:tcPr>
          <w:p w:rsidR="009F2679" w:rsidRDefault="009F2679" w:rsidP="00F176DE"/>
        </w:tc>
      </w:tr>
    </w:tbl>
    <w:p w:rsidR="009F2679" w:rsidRDefault="009F2679" w:rsidP="00F176DE">
      <w:pPr>
        <w:rPr>
          <w:b/>
        </w:rPr>
      </w:pPr>
    </w:p>
    <w:p w:rsidR="009F2679" w:rsidRDefault="00E60DA3" w:rsidP="00F176DE">
      <w:pPr>
        <w:rPr>
          <w:b/>
        </w:rPr>
      </w:pPr>
      <w:r>
        <w:rPr>
          <w:b/>
        </w:rPr>
        <w:t>III – Neformalno obrazovanje</w:t>
      </w:r>
    </w:p>
    <w:p w:rsidR="009F2679" w:rsidRDefault="009F2679" w:rsidP="00F176DE">
      <w:pPr>
        <w:rPr>
          <w:b/>
        </w:rPr>
      </w:pPr>
    </w:p>
    <w:tbl>
      <w:tblPr>
        <w:tblStyle w:val="a8"/>
        <w:tblW w:w="93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15"/>
        <w:gridCol w:w="6495"/>
      </w:tblGrid>
      <w:tr w:rsidR="009F2679">
        <w:trPr>
          <w:trHeight w:val="1100"/>
        </w:trPr>
        <w:tc>
          <w:tcPr>
            <w:tcW w:w="2815" w:type="dxa"/>
          </w:tcPr>
          <w:p w:rsidR="009F2679" w:rsidRDefault="00E60DA3" w:rsidP="00F176DE">
            <w:r>
              <w:t>Da li ste učestvovali na seminarima/radionicama organizovanim od strane NVO? Izdvojite</w:t>
            </w:r>
            <w:r w:rsidR="00F47079">
              <w:t xml:space="preserve"> do</w:t>
            </w:r>
            <w:r>
              <w:t xml:space="preserve"> tri seminara/radionice koji su Vam bili najkorisniji i zašto?</w:t>
            </w:r>
          </w:p>
        </w:tc>
        <w:tc>
          <w:tcPr>
            <w:tcW w:w="6495" w:type="dxa"/>
          </w:tcPr>
          <w:p w:rsidR="009F2679" w:rsidRDefault="009F2679" w:rsidP="00F176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i/>
              </w:rPr>
            </w:pPr>
          </w:p>
        </w:tc>
      </w:tr>
      <w:tr w:rsidR="009F2679" w:rsidTr="00F47079">
        <w:trPr>
          <w:trHeight w:val="1114"/>
        </w:trPr>
        <w:tc>
          <w:tcPr>
            <w:tcW w:w="2815" w:type="dxa"/>
          </w:tcPr>
          <w:p w:rsidR="009F2679" w:rsidRDefault="00E60DA3" w:rsidP="00F176DE">
            <w:r>
              <w:t xml:space="preserve">Da li ste imali priliku voditi, pokrenuti ili učestvovati na nekom projektu/inicijativi u Vašoj lokalnoj zajednici? Ako da, opišite nam koja je bila Vaša uloga u tom projektu te </w:t>
            </w:r>
            <w:r>
              <w:lastRenderedPageBreak/>
              <w:t>koje ste konkretne zadatke izvršavali pri planiranju i implementaciji? Koje ste vještine, koje posjedujete, primjenjivali u provođenju tog projekta?</w:t>
            </w:r>
          </w:p>
        </w:tc>
        <w:tc>
          <w:tcPr>
            <w:tcW w:w="6495" w:type="dxa"/>
          </w:tcPr>
          <w:p w:rsidR="009F2679" w:rsidRDefault="009F2679" w:rsidP="00F176DE"/>
        </w:tc>
      </w:tr>
    </w:tbl>
    <w:p w:rsidR="009F2679" w:rsidRDefault="009F2679" w:rsidP="00F176DE">
      <w:pPr>
        <w:rPr>
          <w:b/>
        </w:rPr>
      </w:pPr>
    </w:p>
    <w:p w:rsidR="009F2679" w:rsidRDefault="00E60DA3" w:rsidP="00F176DE">
      <w:pPr>
        <w:rPr>
          <w:b/>
        </w:rPr>
      </w:pPr>
      <w:r>
        <w:rPr>
          <w:b/>
        </w:rPr>
        <w:t>IV- Angažman u Asocijaciji</w:t>
      </w:r>
    </w:p>
    <w:tbl>
      <w:tblPr>
        <w:tblStyle w:val="a9"/>
        <w:tblW w:w="9358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74"/>
        <w:gridCol w:w="6484"/>
      </w:tblGrid>
      <w:tr w:rsidR="009F2679">
        <w:tc>
          <w:tcPr>
            <w:tcW w:w="2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2679" w:rsidRDefault="00E60DA3" w:rsidP="00F176DE">
            <w:r>
              <w:t>Na koji način i kada ste čuli za ASuBiH i zašto ste postali član? Šta smatrate da izdvaja ASuBiH od drugih nevladinih organizacija u BiH?</w:t>
            </w:r>
            <w:r>
              <w:br/>
              <w:t xml:space="preserve">Kako biste predstavili ASuBiH nekome ko nije član i uključili ga u organizaciju? </w:t>
            </w:r>
          </w:p>
        </w:tc>
        <w:tc>
          <w:tcPr>
            <w:tcW w:w="6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2679" w:rsidRDefault="009F2679" w:rsidP="00F176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9F2679">
        <w:tc>
          <w:tcPr>
            <w:tcW w:w="2874" w:type="dxa"/>
          </w:tcPr>
          <w:p w:rsidR="009F2679" w:rsidRDefault="00E60DA3" w:rsidP="00F176DE">
            <w:r>
              <w:t>Koj</w:t>
            </w:r>
            <w:r w:rsidR="00F176DE">
              <w:t xml:space="preserve">e su, po Vašem mišljenju,  mane </w:t>
            </w:r>
            <w:r>
              <w:t>Asocijacije srednjoškolaca u BiH?</w:t>
            </w:r>
          </w:p>
        </w:tc>
        <w:tc>
          <w:tcPr>
            <w:tcW w:w="6484" w:type="dxa"/>
          </w:tcPr>
          <w:p w:rsidR="009F2679" w:rsidRDefault="009F2679" w:rsidP="00F176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sz w:val="24"/>
                <w:szCs w:val="24"/>
              </w:rPr>
            </w:pPr>
          </w:p>
        </w:tc>
      </w:tr>
      <w:tr w:rsidR="009F2679">
        <w:tc>
          <w:tcPr>
            <w:tcW w:w="2874" w:type="dxa"/>
          </w:tcPr>
          <w:p w:rsidR="009F2679" w:rsidRDefault="00E20CF1" w:rsidP="00F176DE">
            <w:r>
              <w:t>Ukoliko prođete u UO, šta biste uradili u naredne dvije godine svog mandata</w:t>
            </w:r>
            <w:r w:rsidR="00E60DA3">
              <w:t xml:space="preserve"> i kakve aktivnosti/projekte biste voljeli vidjeti kao fokus organizacije u navedenom narednom vremenskom periodu?</w:t>
            </w:r>
          </w:p>
        </w:tc>
        <w:tc>
          <w:tcPr>
            <w:tcW w:w="6484" w:type="dxa"/>
          </w:tcPr>
          <w:p w:rsidR="009F2679" w:rsidRDefault="009F2679" w:rsidP="00F176DE">
            <w:pPr>
              <w:rPr>
                <w:sz w:val="24"/>
                <w:szCs w:val="24"/>
              </w:rPr>
            </w:pPr>
          </w:p>
        </w:tc>
      </w:tr>
      <w:tr w:rsidR="009F2679">
        <w:tc>
          <w:tcPr>
            <w:tcW w:w="2874" w:type="dxa"/>
          </w:tcPr>
          <w:p w:rsidR="009F2679" w:rsidRDefault="00E60DA3" w:rsidP="00F176DE">
            <w:r>
              <w:t>Opišite svoju zamisao za sljedeći veliki projekat/inicijativu ASuBiH-a koj</w:t>
            </w:r>
            <w:r w:rsidR="00F47079">
              <w:t>u biste realizovali</w:t>
            </w:r>
            <w:r>
              <w:t>.</w:t>
            </w:r>
          </w:p>
        </w:tc>
        <w:tc>
          <w:tcPr>
            <w:tcW w:w="6484" w:type="dxa"/>
          </w:tcPr>
          <w:p w:rsidR="009F2679" w:rsidRDefault="009F2679" w:rsidP="00F176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sz w:val="24"/>
                <w:szCs w:val="24"/>
              </w:rPr>
            </w:pPr>
          </w:p>
        </w:tc>
      </w:tr>
      <w:tr w:rsidR="009F2679">
        <w:tc>
          <w:tcPr>
            <w:tcW w:w="2874" w:type="dxa"/>
          </w:tcPr>
          <w:p w:rsidR="009F2679" w:rsidRDefault="00E60DA3" w:rsidP="00F176DE">
            <w:r>
              <w:rPr>
                <w:color w:val="000000"/>
              </w:rPr>
              <w:t xml:space="preserve">Koju funkciju biste željeli obavljati u Upravnom odboru i zašto? </w:t>
            </w:r>
          </w:p>
        </w:tc>
        <w:tc>
          <w:tcPr>
            <w:tcW w:w="6484" w:type="dxa"/>
          </w:tcPr>
          <w:p w:rsidR="009F2679" w:rsidRDefault="009F2679" w:rsidP="00F176DE">
            <w:pPr>
              <w:rPr>
                <w:sz w:val="24"/>
                <w:szCs w:val="24"/>
              </w:rPr>
            </w:pPr>
          </w:p>
        </w:tc>
      </w:tr>
      <w:tr w:rsidR="009F2679">
        <w:tc>
          <w:tcPr>
            <w:tcW w:w="2874" w:type="dxa"/>
          </w:tcPr>
          <w:p w:rsidR="009F2679" w:rsidRDefault="00E60DA3" w:rsidP="00F176DE">
            <w:pPr>
              <w:rPr>
                <w:color w:val="000000"/>
              </w:rPr>
            </w:pPr>
            <w:r>
              <w:t>Zašto ste se odlučili kandi</w:t>
            </w:r>
            <w:r w:rsidR="00F176DE">
              <w:t>dovati za člana Upravnog odbora?</w:t>
            </w:r>
          </w:p>
        </w:tc>
        <w:tc>
          <w:tcPr>
            <w:tcW w:w="6484" w:type="dxa"/>
          </w:tcPr>
          <w:p w:rsidR="009F2679" w:rsidRDefault="009F2679" w:rsidP="00F176DE">
            <w:pPr>
              <w:rPr>
                <w:sz w:val="24"/>
                <w:szCs w:val="24"/>
              </w:rPr>
            </w:pPr>
          </w:p>
        </w:tc>
      </w:tr>
    </w:tbl>
    <w:p w:rsidR="009F2679" w:rsidRDefault="009F2679" w:rsidP="00F176DE">
      <w:pPr>
        <w:rPr>
          <w:color w:val="C00000"/>
          <w:sz w:val="24"/>
          <w:szCs w:val="24"/>
          <w:highlight w:val="yellow"/>
        </w:rPr>
      </w:pPr>
    </w:p>
    <w:p w:rsidR="009F2679" w:rsidRDefault="00E60DA3" w:rsidP="00F176DE">
      <w:pPr>
        <w:rPr>
          <w:b/>
        </w:rPr>
      </w:pPr>
      <w:r>
        <w:rPr>
          <w:b/>
        </w:rPr>
        <w:t>V - Lične karakteristike</w:t>
      </w:r>
    </w:p>
    <w:tbl>
      <w:tblPr>
        <w:tblStyle w:val="aa"/>
        <w:tblW w:w="92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790"/>
        <w:gridCol w:w="12"/>
        <w:gridCol w:w="6484"/>
      </w:tblGrid>
      <w:tr w:rsidR="009F2679">
        <w:tc>
          <w:tcPr>
            <w:tcW w:w="2802" w:type="dxa"/>
            <w:gridSpan w:val="2"/>
          </w:tcPr>
          <w:p w:rsidR="009F2679" w:rsidRDefault="00E60DA3" w:rsidP="00F176DE">
            <w:pPr>
              <w:rPr>
                <w:color w:val="C00000"/>
                <w:sz w:val="24"/>
                <w:szCs w:val="24"/>
                <w:highlight w:val="yellow"/>
              </w:rPr>
            </w:pPr>
            <w:r>
              <w:t xml:space="preserve">Kojim znanjima i vještinama možete doprinijeti radu jednog tima? </w:t>
            </w:r>
          </w:p>
        </w:tc>
        <w:tc>
          <w:tcPr>
            <w:tcW w:w="6484" w:type="dxa"/>
          </w:tcPr>
          <w:p w:rsidR="009F2679" w:rsidRDefault="009F2679" w:rsidP="00F176DE">
            <w:pPr>
              <w:rPr>
                <w:sz w:val="24"/>
                <w:szCs w:val="24"/>
              </w:rPr>
            </w:pPr>
          </w:p>
        </w:tc>
      </w:tr>
      <w:tr w:rsidR="009F2679">
        <w:tc>
          <w:tcPr>
            <w:tcW w:w="2802" w:type="dxa"/>
            <w:gridSpan w:val="2"/>
          </w:tcPr>
          <w:p w:rsidR="009F2679" w:rsidRDefault="00E60DA3" w:rsidP="00F176DE">
            <w:r>
              <w:lastRenderedPageBreak/>
              <w:t>Koje su Vaše lične karakteristike za koje smatrate da bi Vam pomogle da budete izabrani u Upravni odbor Asocijacije srednjoškolaca?</w:t>
            </w:r>
          </w:p>
        </w:tc>
        <w:tc>
          <w:tcPr>
            <w:tcW w:w="6484" w:type="dxa"/>
          </w:tcPr>
          <w:p w:rsidR="009F2679" w:rsidRDefault="009F2679" w:rsidP="00F176DE">
            <w:pPr>
              <w:rPr>
                <w:sz w:val="24"/>
                <w:szCs w:val="24"/>
              </w:rPr>
            </w:pPr>
          </w:p>
        </w:tc>
      </w:tr>
      <w:tr w:rsidR="009F2679">
        <w:tc>
          <w:tcPr>
            <w:tcW w:w="2802" w:type="dxa"/>
            <w:gridSpan w:val="2"/>
          </w:tcPr>
          <w:p w:rsidR="009F2679" w:rsidRDefault="00E60DA3" w:rsidP="00F176DE">
            <w:r>
              <w:t>Koje su Vaše mane na kojima biste voljeli poraditi tokom svog mandata i za koje smatrate da bi mogle narušiti interni rad Upravnog odbora i eventualno utjecati na organizaciju?</w:t>
            </w:r>
          </w:p>
        </w:tc>
        <w:tc>
          <w:tcPr>
            <w:tcW w:w="6484" w:type="dxa"/>
          </w:tcPr>
          <w:p w:rsidR="009F2679" w:rsidRDefault="009F2679" w:rsidP="00F176DE">
            <w:pPr>
              <w:rPr>
                <w:sz w:val="24"/>
                <w:szCs w:val="24"/>
              </w:rPr>
            </w:pPr>
          </w:p>
        </w:tc>
      </w:tr>
      <w:tr w:rsidR="009F2679">
        <w:trPr>
          <w:trHeight w:val="540"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2679" w:rsidRDefault="00E60DA3" w:rsidP="00F176DE">
            <w:pPr>
              <w:tabs>
                <w:tab w:val="left" w:pos="630"/>
              </w:tabs>
              <w:rPr>
                <w:color w:val="000000"/>
              </w:rPr>
            </w:pPr>
            <w:r>
              <w:rPr>
                <w:color w:val="000000"/>
              </w:rPr>
              <w:t>Ocjenite na skali od 1-5 vaše poznavanje:</w:t>
            </w:r>
          </w:p>
          <w:p w:rsidR="009F2679" w:rsidRDefault="00E60DA3" w:rsidP="00F176DE">
            <w:pPr>
              <w:tabs>
                <w:tab w:val="left" w:pos="630"/>
              </w:tabs>
              <w:rPr>
                <w:color w:val="000000"/>
              </w:rPr>
            </w:pPr>
            <w:r>
              <w:rPr>
                <w:color w:val="000000"/>
              </w:rPr>
              <w:t>Engleskog jezika:</w:t>
            </w:r>
          </w:p>
          <w:p w:rsidR="009F2679" w:rsidRPr="00F47079" w:rsidRDefault="00F47079" w:rsidP="00F176DE">
            <w:pPr>
              <w:tabs>
                <w:tab w:val="left" w:pos="630"/>
              </w:tabs>
              <w:rPr>
                <w:color w:val="000000"/>
              </w:rPr>
            </w:pPr>
            <w:r>
              <w:rPr>
                <w:color w:val="000000"/>
              </w:rPr>
              <w:t>(upisati po potrebi dodatne jezike)</w:t>
            </w:r>
          </w:p>
        </w:tc>
        <w:tc>
          <w:tcPr>
            <w:tcW w:w="64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2679" w:rsidRDefault="009F2679" w:rsidP="00F176DE">
            <w:pPr>
              <w:rPr>
                <w:sz w:val="24"/>
                <w:szCs w:val="24"/>
              </w:rPr>
            </w:pPr>
          </w:p>
        </w:tc>
      </w:tr>
    </w:tbl>
    <w:p w:rsidR="009F2679" w:rsidRDefault="009F2679">
      <w:pPr>
        <w:jc w:val="both"/>
      </w:pPr>
    </w:p>
    <w:p w:rsidR="009F2679" w:rsidRDefault="009F2679">
      <w:pPr>
        <w:jc w:val="both"/>
      </w:pPr>
      <w:bookmarkStart w:id="1" w:name="_heading=h.gjdgxs" w:colFirst="0" w:colLast="0"/>
      <w:bookmarkEnd w:id="1"/>
    </w:p>
    <w:p w:rsidR="009F2679" w:rsidRDefault="00E60DA3">
      <w:pPr>
        <w:jc w:val="both"/>
        <w:rPr>
          <w:b/>
        </w:rPr>
      </w:pPr>
      <w:r>
        <w:rPr>
          <w:b/>
        </w:rPr>
        <w:t>VI – Mišljenja i stavovi</w:t>
      </w:r>
    </w:p>
    <w:tbl>
      <w:tblPr>
        <w:tblStyle w:val="ab"/>
        <w:tblW w:w="92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2"/>
        <w:gridCol w:w="6484"/>
      </w:tblGrid>
      <w:tr w:rsidR="009F2679">
        <w:tc>
          <w:tcPr>
            <w:tcW w:w="2802" w:type="dxa"/>
          </w:tcPr>
          <w:p w:rsidR="009F2679" w:rsidRDefault="00E60DA3" w:rsidP="00F176DE">
            <w:pPr>
              <w:rPr>
                <w:color w:val="C00000"/>
                <w:sz w:val="24"/>
                <w:szCs w:val="24"/>
                <w:highlight w:val="yellow"/>
              </w:rPr>
            </w:pPr>
            <w:r>
              <w:rPr>
                <w:color w:val="000000"/>
              </w:rPr>
              <w:t xml:space="preserve">Navedite i opišite najveće probleme srednjoškolaca koje uviđate i načine koji bi </w:t>
            </w:r>
            <w:r w:rsidR="00F176DE">
              <w:rPr>
                <w:color w:val="000000"/>
              </w:rPr>
              <w:t>doprinijeli njihovom rješavanju.</w:t>
            </w:r>
          </w:p>
        </w:tc>
        <w:tc>
          <w:tcPr>
            <w:tcW w:w="6484" w:type="dxa"/>
          </w:tcPr>
          <w:p w:rsidR="009F2679" w:rsidRDefault="009F2679" w:rsidP="00F176DE">
            <w:pPr>
              <w:rPr>
                <w:sz w:val="24"/>
                <w:szCs w:val="24"/>
              </w:rPr>
            </w:pPr>
          </w:p>
        </w:tc>
      </w:tr>
      <w:tr w:rsidR="009F2679">
        <w:tc>
          <w:tcPr>
            <w:tcW w:w="2802" w:type="dxa"/>
          </w:tcPr>
          <w:p w:rsidR="009F2679" w:rsidRDefault="00E60DA3" w:rsidP="00F176DE">
            <w:r>
              <w:t>Koji su načini učešća srednjoškolaca u procesima donošenja odluka te koliko je participacija mladih zapravo važna? Da li ste Vi učestvovali u nekom obliku participativnog procesa, ako da, kojem i kako?</w:t>
            </w:r>
          </w:p>
        </w:tc>
        <w:tc>
          <w:tcPr>
            <w:tcW w:w="6484" w:type="dxa"/>
          </w:tcPr>
          <w:p w:rsidR="009F2679" w:rsidRDefault="009F2679" w:rsidP="00F47079">
            <w:pPr>
              <w:rPr>
                <w:sz w:val="24"/>
                <w:szCs w:val="24"/>
              </w:rPr>
            </w:pPr>
          </w:p>
        </w:tc>
      </w:tr>
      <w:tr w:rsidR="009F2679">
        <w:tc>
          <w:tcPr>
            <w:tcW w:w="2802" w:type="dxa"/>
          </w:tcPr>
          <w:p w:rsidR="009F2679" w:rsidRDefault="00E60DA3" w:rsidP="00F176DE">
            <w:r>
              <w:t xml:space="preserve">Na koji </w:t>
            </w:r>
            <w:r w:rsidR="00F47079">
              <w:t>način biste povezali rad ASuBiHa sa preostala dva</w:t>
            </w:r>
            <w:r>
              <w:t xml:space="preserve"> sektora demokratskog društ</w:t>
            </w:r>
            <w:r w:rsidR="00F47079">
              <w:t>va</w:t>
            </w:r>
            <w:r>
              <w:t xml:space="preserve"> kako bi zajedno djelovali i činili značajnu promjenu u državi?</w:t>
            </w:r>
          </w:p>
        </w:tc>
        <w:tc>
          <w:tcPr>
            <w:tcW w:w="6484" w:type="dxa"/>
          </w:tcPr>
          <w:p w:rsidR="009F2679" w:rsidRDefault="009F2679">
            <w:pPr>
              <w:rPr>
                <w:sz w:val="24"/>
                <w:szCs w:val="24"/>
              </w:rPr>
            </w:pPr>
          </w:p>
        </w:tc>
      </w:tr>
    </w:tbl>
    <w:p w:rsidR="009F2679" w:rsidRDefault="009F2679">
      <w:pPr>
        <w:jc w:val="both"/>
      </w:pPr>
    </w:p>
    <w:p w:rsidR="00E20CF1" w:rsidRDefault="00E20CF1">
      <w:pPr>
        <w:jc w:val="both"/>
        <w:rPr>
          <w:i/>
        </w:rPr>
      </w:pPr>
    </w:p>
    <w:p w:rsidR="00E20CF1" w:rsidRPr="00E20CF1" w:rsidRDefault="00E20CF1">
      <w:pPr>
        <w:jc w:val="both"/>
        <w:rPr>
          <w:i/>
        </w:rPr>
      </w:pPr>
      <w:r w:rsidRPr="00E20CF1">
        <w:rPr>
          <w:i/>
        </w:rPr>
        <w:t>Ukoliko se imaš namjeru prijaviti na poziciju Predsjednika/ce ovaj dio je za tebe ;)</w:t>
      </w:r>
    </w:p>
    <w:p w:rsidR="009F2679" w:rsidRDefault="00E60DA3">
      <w:pPr>
        <w:jc w:val="both"/>
        <w:rPr>
          <w:b/>
        </w:rPr>
      </w:pPr>
      <w:r>
        <w:rPr>
          <w:b/>
        </w:rPr>
        <w:t xml:space="preserve">VII- Predsjednička pozicija (Predsjednik organizacije mora biti punoljetno lice) </w:t>
      </w:r>
    </w:p>
    <w:p w:rsidR="009F2679" w:rsidRDefault="009F2679">
      <w:pPr>
        <w:jc w:val="both"/>
      </w:pPr>
    </w:p>
    <w:tbl>
      <w:tblPr>
        <w:tblStyle w:val="ac"/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2"/>
        <w:gridCol w:w="6486"/>
      </w:tblGrid>
      <w:tr w:rsidR="009F2679">
        <w:tc>
          <w:tcPr>
            <w:tcW w:w="2802" w:type="dxa"/>
          </w:tcPr>
          <w:p w:rsidR="009F2679" w:rsidRDefault="00F176DE" w:rsidP="00F176DE">
            <w:r>
              <w:t>Ukoliko imate namjeru prijaviti se za Predsjednika/cu, kako</w:t>
            </w:r>
            <w:r w:rsidR="00E60DA3">
              <w:t xml:space="preserve"> vidite Asocijaciju srednjoškolaca u BiH nakon svog mandata kao Predsjednika/ce?</w:t>
            </w:r>
          </w:p>
        </w:tc>
        <w:tc>
          <w:tcPr>
            <w:tcW w:w="6486" w:type="dxa"/>
          </w:tcPr>
          <w:p w:rsidR="009F2679" w:rsidRDefault="009F2679">
            <w:pPr>
              <w:jc w:val="both"/>
            </w:pPr>
          </w:p>
        </w:tc>
      </w:tr>
      <w:tr w:rsidR="009F2679">
        <w:tc>
          <w:tcPr>
            <w:tcW w:w="2802" w:type="dxa"/>
          </w:tcPr>
          <w:p w:rsidR="009F2679" w:rsidRDefault="00E60DA3" w:rsidP="00F176DE">
            <w:r>
              <w:t>Kako će izgledati Vaš odnos sa Upravnim odborom? Detaljno opisati svoj stav prema Upravnom odboru, načinu donošenja odluka, raspodjele zadataka i rješavanju konflikta?</w:t>
            </w:r>
          </w:p>
        </w:tc>
        <w:tc>
          <w:tcPr>
            <w:tcW w:w="6486" w:type="dxa"/>
          </w:tcPr>
          <w:p w:rsidR="009F2679" w:rsidRDefault="009F2679">
            <w:pPr>
              <w:jc w:val="both"/>
            </w:pPr>
          </w:p>
        </w:tc>
      </w:tr>
      <w:tr w:rsidR="009F2679">
        <w:tc>
          <w:tcPr>
            <w:tcW w:w="2802" w:type="dxa"/>
          </w:tcPr>
          <w:p w:rsidR="009F2679" w:rsidRDefault="00E60DA3" w:rsidP="00F176DE">
            <w:r>
              <w:rPr>
                <w:color w:val="000000"/>
              </w:rPr>
              <w:t>Šta smatrate da je najbitniji zadatak/posao Predsjednika ASuBiH-a?</w:t>
            </w:r>
          </w:p>
        </w:tc>
        <w:tc>
          <w:tcPr>
            <w:tcW w:w="6486" w:type="dxa"/>
          </w:tcPr>
          <w:p w:rsidR="009F2679" w:rsidRDefault="009F2679">
            <w:pPr>
              <w:jc w:val="both"/>
            </w:pPr>
          </w:p>
        </w:tc>
      </w:tr>
    </w:tbl>
    <w:p w:rsidR="009F2679" w:rsidRDefault="009F2679">
      <w:pPr>
        <w:tabs>
          <w:tab w:val="left" w:pos="2350"/>
        </w:tabs>
      </w:pPr>
    </w:p>
    <w:p w:rsidR="009F2679" w:rsidRDefault="009F2679">
      <w:pPr>
        <w:tabs>
          <w:tab w:val="left" w:pos="2350"/>
        </w:tabs>
      </w:pPr>
    </w:p>
    <w:p w:rsidR="009F2679" w:rsidRDefault="00E60DA3">
      <w:pPr>
        <w:tabs>
          <w:tab w:val="left" w:pos="2350"/>
        </w:tabs>
      </w:pPr>
      <w:bookmarkStart w:id="2" w:name="_heading=h.30j0zll" w:colFirst="0" w:colLast="0"/>
      <w:bookmarkEnd w:id="2"/>
      <w:r>
        <w:t xml:space="preserve">Uz aplikaciju </w:t>
      </w:r>
      <w:r>
        <w:rPr>
          <w:b/>
        </w:rPr>
        <w:t>obavezno</w:t>
      </w:r>
      <w:r>
        <w:t xml:space="preserve"> priložiti: </w:t>
      </w:r>
    </w:p>
    <w:p w:rsidR="009F2679" w:rsidRDefault="00E60DA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1. Najviše 3 preporuke (uz navedene kontakt podatke osobe koja potpisuje preporuku);</w:t>
      </w:r>
    </w:p>
    <w:p w:rsidR="009F2679" w:rsidRDefault="00E60DA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2. Ličnu fotografiju; </w:t>
      </w:r>
    </w:p>
    <w:p w:rsidR="009F2679" w:rsidRDefault="00E60DA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3. </w:t>
      </w:r>
      <w:r w:rsidR="00F176DE">
        <w:rPr>
          <w:color w:val="000000"/>
        </w:rPr>
        <w:t>Zadatak „Kako ćeš riješiti ovaj problem?“</w:t>
      </w:r>
      <w:r>
        <w:rPr>
          <w:color w:val="000000"/>
        </w:rPr>
        <w:t>.</w:t>
      </w:r>
    </w:p>
    <w:p w:rsidR="009F2679" w:rsidRDefault="009F267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:rsidR="009F2679" w:rsidRDefault="00E60DA3">
      <w:r>
        <w:t xml:space="preserve">Sve  dokumente šaljete u </w:t>
      </w:r>
      <w:r>
        <w:rPr>
          <w:b/>
        </w:rPr>
        <w:t>.pdf</w:t>
      </w:r>
      <w:r>
        <w:t xml:space="preserve"> formatu.</w:t>
      </w:r>
    </w:p>
    <w:p w:rsidR="009F2679" w:rsidRDefault="00E60DA3">
      <w:r>
        <w:t>Nakon isteka konkursa svi aplikanti će biti kontaktirani sa dodatnim informacijama.</w:t>
      </w:r>
    </w:p>
    <w:p w:rsidR="009F2679" w:rsidRDefault="00E60DA3" w:rsidP="00E20CF1">
      <w:r>
        <w:t>Upravni odbor Asocijacije srednjoškolaca u Bosni i Hercegovini vam želi mnogo sreće! :)</w:t>
      </w:r>
    </w:p>
    <w:sectPr w:rsidR="009F267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62E1D" w:rsidRDefault="00462E1D">
      <w:pPr>
        <w:spacing w:after="0" w:line="240" w:lineRule="auto"/>
      </w:pPr>
      <w:r>
        <w:separator/>
      </w:r>
    </w:p>
  </w:endnote>
  <w:endnote w:type="continuationSeparator" w:id="0">
    <w:p w:rsidR="00462E1D" w:rsidRDefault="00462E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2679" w:rsidRDefault="009F267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2679" w:rsidRDefault="009F267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2679" w:rsidRDefault="009F267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62E1D" w:rsidRDefault="00462E1D">
      <w:pPr>
        <w:spacing w:after="0" w:line="240" w:lineRule="auto"/>
      </w:pPr>
      <w:r>
        <w:separator/>
      </w:r>
    </w:p>
  </w:footnote>
  <w:footnote w:type="continuationSeparator" w:id="0">
    <w:p w:rsidR="00462E1D" w:rsidRDefault="00462E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2679" w:rsidRDefault="009F267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2679" w:rsidRDefault="00E60DA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left="2124"/>
      <w:jc w:val="center"/>
      <w:rPr>
        <w:b/>
        <w:color w:val="000000"/>
      </w:rPr>
    </w:pPr>
    <w:r>
      <w:rPr>
        <w:b/>
        <w:color w:val="000000"/>
      </w:rPr>
      <w:t>Asocijacija srednjoškolaca u Bosni i Hercegovini</w:t>
    </w: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hidden="0" allowOverlap="1">
          <wp:simplePos x="0" y="0"/>
          <wp:positionH relativeFrom="column">
            <wp:posOffset>-118742</wp:posOffset>
          </wp:positionH>
          <wp:positionV relativeFrom="paragraph">
            <wp:posOffset>0</wp:posOffset>
          </wp:positionV>
          <wp:extent cx="1016635" cy="1016635"/>
          <wp:effectExtent l="0" t="0" r="0" b="0"/>
          <wp:wrapSquare wrapText="bothSides" distT="0" distB="0" distL="114300" distR="114300"/>
          <wp:docPr id="2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 b="10883"/>
                  <a:stretch>
                    <a:fillRect/>
                  </a:stretch>
                </pic:blipFill>
                <pic:spPr>
                  <a:xfrm>
                    <a:off x="0" y="0"/>
                    <a:ext cx="1016635" cy="10166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9F2679" w:rsidRDefault="00E60DA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left="2124"/>
      <w:jc w:val="center"/>
      <w:rPr>
        <w:color w:val="000000"/>
      </w:rPr>
    </w:pPr>
    <w:r>
      <w:rPr>
        <w:b/>
        <w:color w:val="000000"/>
      </w:rPr>
      <w:t>Асоцијација средњошколаца у Босни и Херцеговини</w:t>
    </w:r>
    <w:r>
      <w:rPr>
        <w:b/>
        <w:color w:val="000000"/>
      </w:rPr>
      <w:br/>
    </w:r>
  </w:p>
  <w:p w:rsidR="009F2679" w:rsidRDefault="00E60DA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left="2124"/>
      <w:rPr>
        <w:color w:val="000000"/>
      </w:rPr>
    </w:pPr>
    <w:r>
      <w:rPr>
        <w:color w:val="000000"/>
      </w:rPr>
      <w:t>Mula Mustafe Bašeskije 7,</w:t>
    </w:r>
    <w:r>
      <w:rPr>
        <w:color w:val="000000"/>
      </w:rPr>
      <w:tab/>
    </w:r>
    <w:r>
      <w:rPr>
        <w:color w:val="000000"/>
      </w:rPr>
      <w:tab/>
      <w:t>T/F: + 387 33 205 850</w:t>
    </w:r>
  </w:p>
  <w:p w:rsidR="009F2679" w:rsidRDefault="00E60DA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left="2124"/>
      <w:rPr>
        <w:color w:val="000000"/>
      </w:rPr>
    </w:pPr>
    <w:r>
      <w:rPr>
        <w:color w:val="000000"/>
      </w:rPr>
      <w:t>71000, Sarajevo</w:t>
    </w:r>
    <w:r>
      <w:rPr>
        <w:color w:val="000000"/>
      </w:rPr>
      <w:tab/>
    </w:r>
    <w:r>
      <w:rPr>
        <w:color w:val="000000"/>
      </w:rPr>
      <w:tab/>
      <w:t>asubih@yahoo.com</w:t>
    </w:r>
  </w:p>
  <w:p w:rsidR="009F2679" w:rsidRDefault="00E60DA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left="2124"/>
      <w:rPr>
        <w:color w:val="000000"/>
      </w:rPr>
    </w:pPr>
    <w:r>
      <w:rPr>
        <w:color w:val="000000"/>
      </w:rPr>
      <w:t>Bosna i Hercegovina</w:t>
    </w:r>
    <w:r>
      <w:rPr>
        <w:color w:val="000000"/>
      </w:rPr>
      <w:tab/>
    </w:r>
    <w:r>
      <w:rPr>
        <w:color w:val="000000"/>
      </w:rPr>
      <w:tab/>
      <w:t>www.asubih.ba</w:t>
    </w:r>
  </w:p>
  <w:p w:rsidR="009F2679" w:rsidRDefault="009F267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left="2124"/>
      <w:rPr>
        <w:color w:val="000000"/>
      </w:rPr>
    </w:pPr>
  </w:p>
  <w:p w:rsidR="009F2679" w:rsidRDefault="009F267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left="2124"/>
      <w:rPr>
        <w:color w:val="000000"/>
      </w:rPr>
    </w:pPr>
  </w:p>
  <w:p w:rsidR="009F2679" w:rsidRDefault="009F267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2679" w:rsidRDefault="009F267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195847"/>
    <w:multiLevelType w:val="multilevel"/>
    <w:tmpl w:val="E9F277D4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">
    <w:nsid w:val="1A223B6E"/>
    <w:multiLevelType w:val="multilevel"/>
    <w:tmpl w:val="755268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>
    <w:nsid w:val="29ED2EBA"/>
    <w:multiLevelType w:val="multilevel"/>
    <w:tmpl w:val="AB182F38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">
    <w:nsid w:val="3C926D9C"/>
    <w:multiLevelType w:val="multilevel"/>
    <w:tmpl w:val="8962E5B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40897EF5"/>
    <w:multiLevelType w:val="multilevel"/>
    <w:tmpl w:val="C2D858CE"/>
    <w:lvl w:ilvl="0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42BC6FE2"/>
    <w:multiLevelType w:val="multilevel"/>
    <w:tmpl w:val="11E02BC6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6">
    <w:nsid w:val="42EA57CF"/>
    <w:multiLevelType w:val="multilevel"/>
    <w:tmpl w:val="F2B6E61E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7">
    <w:nsid w:val="566C2B32"/>
    <w:multiLevelType w:val="multilevel"/>
    <w:tmpl w:val="923A48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>
    <w:nsid w:val="56AB18DF"/>
    <w:multiLevelType w:val="multilevel"/>
    <w:tmpl w:val="AF1C6F68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9">
    <w:nsid w:val="63440423"/>
    <w:multiLevelType w:val="multilevel"/>
    <w:tmpl w:val="A29476FE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10">
    <w:nsid w:val="6B1E325E"/>
    <w:multiLevelType w:val="multilevel"/>
    <w:tmpl w:val="F5682FE4"/>
    <w:lvl w:ilvl="0">
      <w:start w:val="1"/>
      <w:numFmt w:val="lowerLetter"/>
      <w:lvlText w:val="%1)"/>
      <w:lvlJc w:val="left"/>
      <w:pPr>
        <w:ind w:left="785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505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225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945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65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85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105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825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545" w:hanging="360"/>
      </w:pPr>
      <w:rPr>
        <w:u w:val="none"/>
      </w:rPr>
    </w:lvl>
  </w:abstractNum>
  <w:num w:numId="1">
    <w:abstractNumId w:val="7"/>
  </w:num>
  <w:num w:numId="2">
    <w:abstractNumId w:val="1"/>
  </w:num>
  <w:num w:numId="3">
    <w:abstractNumId w:val="10"/>
  </w:num>
  <w:num w:numId="4">
    <w:abstractNumId w:val="6"/>
  </w:num>
  <w:num w:numId="5">
    <w:abstractNumId w:val="8"/>
  </w:num>
  <w:num w:numId="6">
    <w:abstractNumId w:val="4"/>
  </w:num>
  <w:num w:numId="7">
    <w:abstractNumId w:val="2"/>
  </w:num>
  <w:num w:numId="8">
    <w:abstractNumId w:val="0"/>
  </w:num>
  <w:num w:numId="9">
    <w:abstractNumId w:val="5"/>
  </w:num>
  <w:num w:numId="10">
    <w:abstractNumId w:val="9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rA0MzA0tTCzNDBV0lEKTi0uzszPAykwrAUAsdyVeiwAAAA="/>
  </w:docVars>
  <w:rsids>
    <w:rsidRoot w:val="009F2679"/>
    <w:rsid w:val="001541DC"/>
    <w:rsid w:val="00462E1D"/>
    <w:rsid w:val="009F2679"/>
    <w:rsid w:val="00B14DB4"/>
    <w:rsid w:val="00E20CF1"/>
    <w:rsid w:val="00E60DA3"/>
    <w:rsid w:val="00E93FD6"/>
    <w:rsid w:val="00F176DE"/>
    <w:rsid w:val="00F47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6E3C870-529D-4CF4-AB48-7F704834A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hr-BA" w:eastAsia="bs-Latn-B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</w:rPr>
  </w:style>
  <w:style w:type="paragraph" w:styleId="Heading6">
    <w:name w:val="heading 6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asubih.ba" TargetMode="External"/><Relationship Id="rId4" Type="http://schemas.openxmlformats.org/officeDocument/2006/relationships/styles" Target="styles.xml"/><Relationship Id="rId9" Type="http://schemas.openxmlformats.org/officeDocument/2006/relationships/hyperlink" Target="mailto:konkurs@asubih.ba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o8yQvO5D7Sq1TBqG3vddU6g7xNA==">AMUW2mWUxPyletPjTHFw00KmluOimGIOVVPuUp/31rZyaYr8HKFMqjbEEM7SG0DMEyebrV2tOFzjkMEMw2Jm2IYb+k1gqi15hOgFD12CyPU+VHId9SNJVlHuQGtxznFJTk+0mJqD42zm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7B7EA77-5E06-4BB9-8963-104151F5D5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825</Words>
  <Characters>470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iday</dc:creator>
  <cp:lastModifiedBy>Ismar Ajkunić</cp:lastModifiedBy>
  <cp:revision>4</cp:revision>
  <dcterms:created xsi:type="dcterms:W3CDTF">2021-09-19T10:23:00Z</dcterms:created>
  <dcterms:modified xsi:type="dcterms:W3CDTF">2021-09-20T14:24:00Z</dcterms:modified>
</cp:coreProperties>
</file>